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BD621C" w14:textId="77777777" w:rsidR="00E74FFE" w:rsidRDefault="00FF4C83" w:rsidP="00FF4C83">
      <w:pPr>
        <w:pStyle w:val="Title"/>
      </w:pPr>
      <w:r>
        <w:t xml:space="preserve"> </w:t>
      </w:r>
      <w:r w:rsidR="00E74FFE">
        <w:t>Title</w:t>
      </w:r>
      <w:bookmarkStart w:id="0" w:name="_GoBack"/>
      <w:bookmarkEnd w:id="0"/>
      <w:r w:rsidR="00E74FFE">
        <w:t xml:space="preserve"> </w:t>
      </w:r>
    </w:p>
    <w:p w14:paraId="3969A590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2501538A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3EEEA0E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639EF071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637AFFEE" w14:textId="77777777" w:rsidR="00E74FFE" w:rsidRPr="00DB1EDB" w:rsidRDefault="00E74FFE" w:rsidP="00DB1EDB">
      <w:pPr>
        <w:pStyle w:val="Heading1"/>
      </w:pPr>
      <w:r w:rsidRPr="00DB1EDB">
        <w:t>Heading 1</w:t>
      </w:r>
    </w:p>
    <w:p w14:paraId="00B94859" w14:textId="77777777" w:rsidR="00E74FFE" w:rsidRPr="00317771" w:rsidRDefault="00E74FFE" w:rsidP="00317771">
      <w:pPr>
        <w:pStyle w:val="Heading2"/>
      </w:pPr>
      <w:r w:rsidRPr="00A8561A">
        <w:rPr>
          <w:szCs w:val="28"/>
        </w:rPr>
        <w:lastRenderedPageBreak/>
        <w:t>Heading</w:t>
      </w:r>
      <w:r w:rsidRPr="00317771">
        <w:t xml:space="preserve"> 2</w:t>
      </w:r>
    </w:p>
    <w:p w14:paraId="5F192D9C" w14:textId="77777777" w:rsidR="00E74FFE" w:rsidRPr="00DB1EDB" w:rsidRDefault="00E74FFE" w:rsidP="00DB1EDB">
      <w:pPr>
        <w:pStyle w:val="Heading3"/>
      </w:pPr>
      <w:r>
        <w:lastRenderedPageBreak/>
        <w:t xml:space="preserve"> </w:t>
      </w:r>
      <w:r w:rsidRPr="00DB1EDB">
        <w:t xml:space="preserve">Heading 3 </w:t>
      </w:r>
    </w:p>
    <w:p w14:paraId="63F7AB1D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2F6C5CFD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6B382D8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5366E4D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743261E7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4BE2C444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55904D87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1BFB124E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09FA0126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570AB4DE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242732B7" w14:textId="77777777" w:rsidTr="002A5854">
        <w:tc>
          <w:tcPr>
            <w:tcW w:w="2500" w:type="pct"/>
          </w:tcPr>
          <w:p w14:paraId="50C98CFA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F3234FA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29A025A1" w14:textId="77777777" w:rsidTr="002A5854">
        <w:tc>
          <w:tcPr>
            <w:tcW w:w="2500" w:type="pct"/>
          </w:tcPr>
          <w:p w14:paraId="0ED14C6F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0E6DE969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7FD06C13" w14:textId="77777777" w:rsidR="00E74FFE" w:rsidRDefault="00E74FFE" w:rsidP="00AA3874">
      <w:pPr>
        <w:pStyle w:val="ImageCaption"/>
      </w:pPr>
      <w:r>
        <w:t xml:space="preserve"> Image Caption </w:t>
      </w:r>
    </w:p>
    <w:p w14:paraId="79CF05E4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621F8BD" w14:textId="77777777" w:rsidR="00E74FFE" w:rsidRDefault="00E74FFE" w:rsidP="00AA3874">
      <w:pPr>
        <w:pStyle w:val="Definition"/>
      </w:pPr>
      <w:r>
        <w:t xml:space="preserve"> Definition </w:t>
      </w:r>
    </w:p>
    <w:p w14:paraId="30501658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B7603D7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6D2F2E" w14:textId="77777777" w:rsidR="00A70D99" w:rsidRDefault="00A70D99" w:rsidP="00AA3874">
      <w:r>
        <w:separator/>
      </w:r>
    </w:p>
  </w:endnote>
  <w:endnote w:type="continuationSeparator" w:id="0">
    <w:p w14:paraId="7F1469B8" w14:textId="77777777" w:rsidR="00A70D99" w:rsidRDefault="00A70D99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E9752" w14:textId="77777777" w:rsidR="00B05AD3" w:rsidRDefault="00B05A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507219" w14:textId="77777777" w:rsidR="00B05AD3" w:rsidRDefault="00B05A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698ED8" w14:textId="77777777" w:rsidR="00B05AD3" w:rsidRDefault="00B05A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21753" w14:textId="77777777" w:rsidR="00A70D99" w:rsidRDefault="00A70D99" w:rsidP="00AA3874">
      <w:r>
        <w:separator/>
      </w:r>
    </w:p>
  </w:footnote>
  <w:footnote w:type="continuationSeparator" w:id="0">
    <w:p w14:paraId="3A69465B" w14:textId="77777777" w:rsidR="00A70D99" w:rsidRDefault="00A70D99" w:rsidP="00AA3874">
      <w:r>
        <w:continuationSeparator/>
      </w:r>
    </w:p>
  </w:footnote>
  <w:footnote w:id="1">
    <w:p w14:paraId="462CEB03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8FDE9" w14:textId="77777777" w:rsidR="00B05AD3" w:rsidRDefault="00B05A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C04A2" w14:textId="77777777" w:rsidR="00EF67C3" w:rsidRPr="00EF67C3" w:rsidRDefault="00F36EBE" w:rsidP="00EF67C3">
    <w:pPr>
      <w:pStyle w:val="Header"/>
    </w:pPr>
    <w:r>
      <w:t xml:space="preserve">#author_lastname# / #short_title#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60425EA0" w14:textId="77777777" w:rsidTr="00D15BD0">
      <w:tc>
        <w:tcPr>
          <w:tcW w:w="4675" w:type="dxa"/>
        </w:tcPr>
        <w:p w14:paraId="34C1A1E8" w14:textId="77777777" w:rsidR="00D15BD0" w:rsidRDefault="00D15BD0" w:rsidP="00D15BD0">
          <w:pPr>
            <w:pStyle w:val="Header"/>
            <w:jc w:val="left"/>
          </w:pPr>
          <w:r>
            <w:t>#contact_name#</w:t>
          </w:r>
        </w:p>
        <w:p w14:paraId="036D11D5" w14:textId="77777777" w:rsidR="00D15BD0" w:rsidRDefault="00D15BD0" w:rsidP="00D15BD0">
          <w:pPr>
            <w:pStyle w:val="Header"/>
            <w:jc w:val="left"/>
          </w:pPr>
          <w:r>
            <w:t>#contact_address#</w:t>
          </w:r>
        </w:p>
        <w:p w14:paraId="0A51D5F9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008A70C7" w14:textId="77777777" w:rsidR="00D15BD0" w:rsidRDefault="00D15BD0" w:rsidP="00D15BD0">
          <w:pPr>
            <w:pStyle w:val="Header"/>
            <w:jc w:val="left"/>
          </w:pPr>
          <w:r>
            <w:t>#contact_phone#</w:t>
          </w:r>
        </w:p>
        <w:p w14:paraId="5A152210" w14:textId="77777777" w:rsidR="00D15BD0" w:rsidRDefault="00D15BD0" w:rsidP="00D15BD0">
          <w:pPr>
            <w:pStyle w:val="Header"/>
            <w:jc w:val="left"/>
          </w:pPr>
          <w:r>
            <w:t>#contact_email#</w:t>
          </w:r>
        </w:p>
        <w:p w14:paraId="77C89A40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65D277C4" w14:textId="77777777" w:rsidR="00D15BD0" w:rsidRDefault="00D15BD0">
          <w:pPr>
            <w:pStyle w:val="Header"/>
          </w:pPr>
          <w:r>
            <w:t>about #word_count# words</w:t>
          </w:r>
        </w:p>
        <w:p w14:paraId="56499768" w14:textId="77777777" w:rsidR="00D15BD0" w:rsidRDefault="00D15BD0">
          <w:pPr>
            <w:pStyle w:val="Header"/>
          </w:pPr>
          <w:r>
            <w:t>Short Story</w:t>
          </w:r>
        </w:p>
      </w:tc>
    </w:tr>
  </w:tbl>
  <w:p w14:paraId="6D3504E7" w14:textId="77777777"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102F8"/>
    <w:rsid w:val="00146E03"/>
    <w:rsid w:val="00166671"/>
    <w:rsid w:val="00205269"/>
    <w:rsid w:val="002828AD"/>
    <w:rsid w:val="002A5854"/>
    <w:rsid w:val="00317771"/>
    <w:rsid w:val="00327F5E"/>
    <w:rsid w:val="003432AE"/>
    <w:rsid w:val="003861C4"/>
    <w:rsid w:val="0059795F"/>
    <w:rsid w:val="005A24A4"/>
    <w:rsid w:val="00615E84"/>
    <w:rsid w:val="00630EA3"/>
    <w:rsid w:val="006450EE"/>
    <w:rsid w:val="006849EF"/>
    <w:rsid w:val="006961B4"/>
    <w:rsid w:val="006C177A"/>
    <w:rsid w:val="00763F4B"/>
    <w:rsid w:val="0094260A"/>
    <w:rsid w:val="009627C8"/>
    <w:rsid w:val="009C18F5"/>
    <w:rsid w:val="00A70D99"/>
    <w:rsid w:val="00A8561A"/>
    <w:rsid w:val="00AA3874"/>
    <w:rsid w:val="00AF023F"/>
    <w:rsid w:val="00B019A1"/>
    <w:rsid w:val="00B05AD3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1E6F40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561A"/>
    <w:pPr>
      <w:spacing w:before="480" w:line="480" w:lineRule="auto"/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6E03"/>
    <w:pPr>
      <w:pageBreakBefore/>
      <w:spacing w:before="480" w:line="480" w:lineRule="auto"/>
      <w:jc w:val="center"/>
      <w:outlineLvl w:val="1"/>
    </w:pPr>
    <w:rPr>
      <w:sz w:val="28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0EA3"/>
    <w:pPr>
      <w:pageBreakBefore/>
      <w:spacing w:before="480" w:line="480" w:lineRule="auto"/>
      <w:jc w:val="center"/>
      <w:outlineLvl w:val="2"/>
    </w:pPr>
    <w:rPr>
      <w:i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8561A"/>
    <w:pPr>
      <w:spacing w:before="48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6E03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6E03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B019A1"/>
    <w:pPr>
      <w:spacing w:after="240"/>
    </w:pPr>
  </w:style>
  <w:style w:type="character" w:customStyle="1" w:styleId="BodyTextChar">
    <w:name w:val="Body Text Char"/>
    <w:basedOn w:val="DefaultParagraphFont"/>
    <w:link w:val="BodyText"/>
    <w:uiPriority w:val="99"/>
    <w:rsid w:val="00B019A1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A8561A"/>
    <w:pPr>
      <w:spacing w:before="12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8561A"/>
    <w:rPr>
      <w:rFonts w:ascii="Courier" w:hAnsi="Courier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46E03"/>
    <w:rPr>
      <w:rFonts w:ascii="Courier" w:hAnsi="Courier"/>
      <w:sz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30EA3"/>
    <w:rPr>
      <w:rFonts w:ascii="Courier" w:hAnsi="Courier"/>
      <w:i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8561A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CF26D0-92A1-D841-BE67-6851D7578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20</cp:revision>
  <dcterms:created xsi:type="dcterms:W3CDTF">2018-02-04T15:42:00Z</dcterms:created>
  <dcterms:modified xsi:type="dcterms:W3CDTF">2020-01-15T00:41:00Z</dcterms:modified>
</cp:coreProperties>
</file>